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DDFC7D" w14:textId="3C7E9C23" w:rsidR="00E45D99" w:rsidRPr="005869B6" w:rsidRDefault="007F3012">
      <w:pPr>
        <w:rPr>
          <w:b/>
          <w:bCs/>
        </w:rPr>
      </w:pPr>
      <w:r w:rsidRPr="005869B6">
        <w:rPr>
          <w:b/>
          <w:bCs/>
        </w:rPr>
        <w:t>Top Secret Database Exercise</w:t>
      </w:r>
    </w:p>
    <w:p w14:paraId="79EB0F02" w14:textId="240A3095" w:rsidR="007F3012" w:rsidRDefault="007F3012" w:rsidP="007F3012">
      <w:pPr>
        <w:pStyle w:val="ListParagraph"/>
        <w:numPr>
          <w:ilvl w:val="0"/>
          <w:numId w:val="1"/>
        </w:numPr>
      </w:pPr>
      <w:r>
        <w:t>Which agent earns the highest salary?</w:t>
      </w:r>
    </w:p>
    <w:p w14:paraId="4D261229" w14:textId="4A384F0A" w:rsidR="007F3012" w:rsidRDefault="007F3012" w:rsidP="007F3012">
      <w:pPr>
        <w:pStyle w:val="ListParagraph"/>
        <w:numPr>
          <w:ilvl w:val="0"/>
          <w:numId w:val="1"/>
        </w:numPr>
      </w:pPr>
      <w:r>
        <w:t>Change Jimmy Bond’s first name to James?</w:t>
      </w:r>
    </w:p>
    <w:p w14:paraId="7BF3F167" w14:textId="71CB7664" w:rsidR="007F3012" w:rsidRDefault="007F3012" w:rsidP="007F3012">
      <w:pPr>
        <w:pStyle w:val="ListParagraph"/>
        <w:numPr>
          <w:ilvl w:val="0"/>
          <w:numId w:val="1"/>
        </w:numPr>
      </w:pPr>
      <w:r>
        <w:t>Give Jack Ryan a code name of Neo 2.0 a</w:t>
      </w:r>
      <w:r w:rsidR="00BE04D1">
        <w:t>n</w:t>
      </w:r>
      <w:r>
        <w:t>d also change his salary to 115000.</w:t>
      </w:r>
    </w:p>
    <w:p w14:paraId="3AA5D090" w14:textId="737890DF" w:rsidR="007F3012" w:rsidRDefault="007F3012" w:rsidP="007F3012">
      <w:pPr>
        <w:pStyle w:val="ListParagraph"/>
        <w:numPr>
          <w:ilvl w:val="0"/>
          <w:numId w:val="1"/>
        </w:numPr>
      </w:pPr>
      <w:r>
        <w:t>Give everyone a 10% raise.</w:t>
      </w:r>
    </w:p>
    <w:p w14:paraId="7B9075EE" w14:textId="764A8C62" w:rsidR="007F3012" w:rsidRDefault="007F3012" w:rsidP="007F3012">
      <w:pPr>
        <w:pStyle w:val="ListParagraph"/>
        <w:numPr>
          <w:ilvl w:val="0"/>
          <w:numId w:val="1"/>
        </w:numPr>
      </w:pPr>
      <w:r>
        <w:t xml:space="preserve">Change </w:t>
      </w:r>
      <w:r w:rsidR="00EE18A6">
        <w:t xml:space="preserve">the Kung Fu status of Nick Fury and Susan Hilton </w:t>
      </w:r>
    </w:p>
    <w:p w14:paraId="77A5126E" w14:textId="7E181823" w:rsidR="00E50E26" w:rsidRDefault="00E50E26" w:rsidP="007F3012">
      <w:pPr>
        <w:pStyle w:val="ListParagraph"/>
        <w:numPr>
          <w:ilvl w:val="0"/>
          <w:numId w:val="1"/>
        </w:numPr>
      </w:pPr>
      <w:r>
        <w:t>Change the codename of Barbara Gordon to Oracle.</w:t>
      </w:r>
    </w:p>
    <w:p w14:paraId="6AD0D558" w14:textId="131544D7" w:rsidR="00EE18A6" w:rsidRDefault="00EE18A6" w:rsidP="007F3012">
      <w:pPr>
        <w:pStyle w:val="ListParagraph"/>
        <w:numPr>
          <w:ilvl w:val="0"/>
          <w:numId w:val="1"/>
        </w:numPr>
      </w:pPr>
      <w:r>
        <w:t>What is the sum of salary paid to the agents?</w:t>
      </w:r>
    </w:p>
    <w:p w14:paraId="578F77A9" w14:textId="4339B661" w:rsidR="002E29DD" w:rsidRDefault="002E29DD" w:rsidP="007F3012">
      <w:pPr>
        <w:pStyle w:val="ListParagraph"/>
        <w:numPr>
          <w:ilvl w:val="0"/>
          <w:numId w:val="1"/>
        </w:numPr>
      </w:pPr>
      <w:r>
        <w:t>How many agents earns 100000 or more?</w:t>
      </w:r>
    </w:p>
    <w:p w14:paraId="705BF624" w14:textId="30E0C170" w:rsidR="00FD70F0" w:rsidRDefault="00FD70F0" w:rsidP="007F3012">
      <w:pPr>
        <w:pStyle w:val="ListParagraph"/>
        <w:numPr>
          <w:ilvl w:val="0"/>
          <w:numId w:val="1"/>
        </w:numPr>
      </w:pPr>
      <w:r>
        <w:t>How many agents earn below 100000?</w:t>
      </w:r>
    </w:p>
    <w:p w14:paraId="294CEB10" w14:textId="772553FB" w:rsidR="00FD70F0" w:rsidRDefault="00FA6E01" w:rsidP="007F3012">
      <w:pPr>
        <w:pStyle w:val="ListParagraph"/>
        <w:numPr>
          <w:ilvl w:val="0"/>
          <w:numId w:val="1"/>
        </w:numPr>
      </w:pPr>
      <w:r>
        <w:t>Change Christopher Bradley’s codename to Maverick.</w:t>
      </w:r>
    </w:p>
    <w:p w14:paraId="7B0C8790" w14:textId="42E63783" w:rsidR="00DB168F" w:rsidRDefault="00DB168F" w:rsidP="007F3012">
      <w:pPr>
        <w:pStyle w:val="ListParagraph"/>
        <w:numPr>
          <w:ilvl w:val="0"/>
          <w:numId w:val="1"/>
        </w:numPr>
      </w:pPr>
      <w:r>
        <w:t>Create a query to select the agent first name, last name, codename, and the mission they have been deployed for.</w:t>
      </w:r>
    </w:p>
    <w:p w14:paraId="4BCACB30" w14:textId="68A72A3C" w:rsidR="00DB168F" w:rsidRDefault="00DB168F" w:rsidP="007F3012">
      <w:pPr>
        <w:pStyle w:val="ListParagraph"/>
        <w:numPr>
          <w:ilvl w:val="0"/>
          <w:numId w:val="1"/>
        </w:numPr>
      </w:pPr>
      <w:r>
        <w:t>How many missions do not have a year of execution yet?</w:t>
      </w:r>
    </w:p>
    <w:p w14:paraId="1C4BA7DD" w14:textId="5CF2541C" w:rsidR="00DB168F" w:rsidRDefault="00DB168F" w:rsidP="007F3012">
      <w:pPr>
        <w:pStyle w:val="ListParagraph"/>
        <w:numPr>
          <w:ilvl w:val="0"/>
          <w:numId w:val="1"/>
        </w:numPr>
      </w:pPr>
      <w:r>
        <w:t>How many agents have executed 2 or more missions?</w:t>
      </w:r>
    </w:p>
    <w:p w14:paraId="26425F88" w14:textId="6DCC88C9" w:rsidR="00111B55" w:rsidRDefault="00111B55" w:rsidP="007F3012">
      <w:pPr>
        <w:pStyle w:val="ListParagraph"/>
        <w:numPr>
          <w:ilvl w:val="0"/>
          <w:numId w:val="1"/>
        </w:numPr>
      </w:pPr>
      <w:r>
        <w:t>Which country has the highest number of agents?</w:t>
      </w:r>
    </w:p>
    <w:p w14:paraId="0D921075" w14:textId="1D0AAD47" w:rsidR="00111B55" w:rsidRDefault="00111B55" w:rsidP="007F3012">
      <w:pPr>
        <w:pStyle w:val="ListParagraph"/>
        <w:numPr>
          <w:ilvl w:val="0"/>
          <w:numId w:val="1"/>
        </w:numPr>
      </w:pPr>
      <w:r>
        <w:t>Which organization has the highest number of agents?</w:t>
      </w:r>
    </w:p>
    <w:p w14:paraId="2548C6D0" w14:textId="22A15989" w:rsidR="006F7AAA" w:rsidRDefault="006F7AAA" w:rsidP="007F3012">
      <w:pPr>
        <w:pStyle w:val="ListParagraph"/>
        <w:numPr>
          <w:ilvl w:val="0"/>
          <w:numId w:val="1"/>
        </w:numPr>
      </w:pPr>
      <w:r>
        <w:t>How many unique countries are present in the secret agent table?</w:t>
      </w:r>
    </w:p>
    <w:sectPr w:rsidR="006F7A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C857883"/>
    <w:multiLevelType w:val="hybridMultilevel"/>
    <w:tmpl w:val="F55C8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59672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0MDQ2MTE1NzAyNDBV0lEKTi0uzszPAykwqgUA0oMCwCwAAAA="/>
  </w:docVars>
  <w:rsids>
    <w:rsidRoot w:val="007F3012"/>
    <w:rsid w:val="00111B55"/>
    <w:rsid w:val="002E29DD"/>
    <w:rsid w:val="005869B6"/>
    <w:rsid w:val="00601D04"/>
    <w:rsid w:val="006F7AAA"/>
    <w:rsid w:val="007546EA"/>
    <w:rsid w:val="007F3012"/>
    <w:rsid w:val="009F1965"/>
    <w:rsid w:val="00B441D1"/>
    <w:rsid w:val="00BE04D1"/>
    <w:rsid w:val="00DA79CB"/>
    <w:rsid w:val="00DB168F"/>
    <w:rsid w:val="00E45D99"/>
    <w:rsid w:val="00E50E26"/>
    <w:rsid w:val="00E83DD8"/>
    <w:rsid w:val="00EE18A6"/>
    <w:rsid w:val="00FA6E01"/>
    <w:rsid w:val="00FD70F0"/>
    <w:rsid w:val="00FF3D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D08834"/>
  <w15:chartTrackingRefBased/>
  <w15:docId w15:val="{91BE857A-FFA1-40C6-BCAB-063BCE8A06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301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1</Pages>
  <Words>130</Words>
  <Characters>74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bikunle Gabriel</dc:creator>
  <cp:keywords/>
  <dc:description/>
  <cp:lastModifiedBy>Ibikunle Gabriel</cp:lastModifiedBy>
  <cp:revision>18</cp:revision>
  <dcterms:created xsi:type="dcterms:W3CDTF">2023-08-01T14:43:00Z</dcterms:created>
  <dcterms:modified xsi:type="dcterms:W3CDTF">2023-10-25T23:14:00Z</dcterms:modified>
</cp:coreProperties>
</file>